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1"/>
        <w:gridCol w:w="567"/>
        <w:gridCol w:w="5953"/>
      </w:tblGrid>
      <w:tr w:rsidR="00BE30B7" w:rsidRPr="000C492D" w14:paraId="02EF61C7" w14:textId="77777777" w:rsidTr="002341A9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2402BAF" w14:textId="77777777" w:rsidR="00BE30B7" w:rsidRPr="000C492D" w:rsidRDefault="00BE30B7" w:rsidP="002341A9">
            <w:pPr>
              <w:pStyle w:val="Nadpis1"/>
              <w:rPr>
                <w:sz w:val="22"/>
                <w:szCs w:val="22"/>
              </w:rPr>
            </w:pPr>
            <w:proofErr w:type="spellStart"/>
            <w:r w:rsidRPr="000C492D">
              <w:rPr>
                <w:sz w:val="22"/>
                <w:szCs w:val="22"/>
              </w:rPr>
              <w:t>Název</w:t>
            </w:r>
            <w:proofErr w:type="spellEnd"/>
            <w:r w:rsidRPr="000C492D">
              <w:rPr>
                <w:sz w:val="22"/>
                <w:szCs w:val="22"/>
              </w:rPr>
              <w:t xml:space="preserve"> </w:t>
            </w:r>
            <w:proofErr w:type="spellStart"/>
            <w:r w:rsidRPr="000C492D">
              <w:rPr>
                <w:sz w:val="22"/>
                <w:szCs w:val="22"/>
              </w:rPr>
              <w:t>předmětu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2D87711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755CC49B" w14:textId="77777777" w:rsidR="00BE30B7" w:rsidRPr="000C492D" w:rsidRDefault="00BE30B7" w:rsidP="002341A9">
            <w:pPr>
              <w:pStyle w:val="Nadpis2"/>
              <w:rPr>
                <w:caps/>
                <w:sz w:val="22"/>
                <w:szCs w:val="22"/>
              </w:rPr>
            </w:pPr>
            <w:r w:rsidRPr="000C492D">
              <w:rPr>
                <w:caps/>
                <w:sz w:val="22"/>
                <w:szCs w:val="22"/>
              </w:rPr>
              <w:t>Psychologie handicapu</w:t>
            </w:r>
          </w:p>
        </w:tc>
      </w:tr>
      <w:tr w:rsidR="00BE30B7" w:rsidRPr="000C492D" w14:paraId="5514006B" w14:textId="77777777" w:rsidTr="002341A9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486BF53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Studijní obor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0669731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6AC2FA94" w14:textId="77777777" w:rsidR="00BE30B7" w:rsidRPr="000C492D" w:rsidRDefault="00BE30B7" w:rsidP="002341A9">
            <w:pPr>
              <w:spacing w:before="120" w:after="120"/>
              <w:rPr>
                <w:caps/>
                <w:sz w:val="22"/>
                <w:szCs w:val="22"/>
              </w:rPr>
            </w:pPr>
            <w:r w:rsidRPr="000C492D">
              <w:rPr>
                <w:bCs/>
                <w:sz w:val="22"/>
                <w:szCs w:val="22"/>
              </w:rPr>
              <w:t>Speciální pedagogika – poradenství</w:t>
            </w:r>
          </w:p>
        </w:tc>
      </w:tr>
      <w:tr w:rsidR="00BE30B7" w:rsidRPr="000C492D" w14:paraId="046CFC41" w14:textId="77777777" w:rsidTr="002341A9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B60DDFD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Rozvrhová zkratk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E3119F0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4CBCDCBC" w14:textId="77777777" w:rsidR="00BE30B7" w:rsidRPr="000C492D" w:rsidRDefault="00BE30B7" w:rsidP="002341A9">
            <w:pPr>
              <w:spacing w:before="120" w:after="120"/>
              <w:rPr>
                <w:caps/>
                <w:sz w:val="22"/>
                <w:szCs w:val="22"/>
              </w:rPr>
            </w:pPr>
            <w:r w:rsidRPr="000C492D">
              <w:rPr>
                <w:caps/>
                <w:sz w:val="22"/>
                <w:szCs w:val="22"/>
              </w:rPr>
              <w:t>USS/NUPH, KNUPH</w:t>
            </w:r>
          </w:p>
        </w:tc>
      </w:tr>
      <w:tr w:rsidR="00BE30B7" w:rsidRPr="000C492D" w14:paraId="2F63A516" w14:textId="77777777" w:rsidTr="002341A9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41608ED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Rozsah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C615898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7D9099A7" w14:textId="77777777" w:rsidR="00BE30B7" w:rsidRPr="000C492D" w:rsidRDefault="00BE30B7" w:rsidP="002341A9">
            <w:pPr>
              <w:spacing w:before="120" w:after="120"/>
              <w:rPr>
                <w:caps/>
                <w:sz w:val="22"/>
                <w:szCs w:val="22"/>
              </w:rPr>
            </w:pPr>
            <w:r>
              <w:rPr>
                <w:caps/>
                <w:sz w:val="22"/>
                <w:szCs w:val="22"/>
              </w:rPr>
              <w:t>1</w:t>
            </w:r>
            <w:r w:rsidRPr="000C492D">
              <w:rPr>
                <w:caps/>
                <w:sz w:val="22"/>
                <w:szCs w:val="22"/>
              </w:rPr>
              <w:t>+1</w:t>
            </w:r>
          </w:p>
        </w:tc>
      </w:tr>
      <w:tr w:rsidR="00BE30B7" w:rsidRPr="000C492D" w14:paraId="276A3D6C" w14:textId="77777777" w:rsidTr="002341A9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CC11BEE" w14:textId="77777777" w:rsidR="00BE30B7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Zařazení výuky</w:t>
            </w:r>
          </w:p>
          <w:p w14:paraId="37593242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Kreditová hodnota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3E9DBAD" w14:textId="77777777" w:rsidR="00BE30B7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:</w:t>
            </w:r>
          </w:p>
          <w:p w14:paraId="6D9D638C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4A00DAAF" w14:textId="77777777" w:rsidR="00BE30B7" w:rsidRDefault="00BE30B7" w:rsidP="002341A9">
            <w:pPr>
              <w:spacing w:before="120" w:after="120"/>
              <w:rPr>
                <w:caps/>
                <w:sz w:val="22"/>
                <w:szCs w:val="22"/>
                <w:lang w:val="fr-FR"/>
              </w:rPr>
            </w:pPr>
            <w:r>
              <w:rPr>
                <w:caps/>
                <w:sz w:val="22"/>
                <w:szCs w:val="22"/>
                <w:lang w:val="fr-FR"/>
              </w:rPr>
              <w:t>L</w:t>
            </w:r>
            <w:r w:rsidRPr="000C492D">
              <w:rPr>
                <w:caps/>
                <w:sz w:val="22"/>
                <w:szCs w:val="22"/>
                <w:lang w:val="fr-FR"/>
              </w:rPr>
              <w:t>s</w:t>
            </w:r>
            <w:r>
              <w:rPr>
                <w:sz w:val="22"/>
                <w:szCs w:val="22"/>
                <w:lang w:val="fr-FR"/>
              </w:rPr>
              <w:t xml:space="preserve">  akademickeho roku</w:t>
            </w:r>
          </w:p>
          <w:p w14:paraId="1DD249E9" w14:textId="77777777" w:rsidR="00BE30B7" w:rsidRPr="000C492D" w:rsidRDefault="00BE30B7" w:rsidP="002341A9">
            <w:pPr>
              <w:spacing w:before="120" w:after="120"/>
              <w:rPr>
                <w:caps/>
                <w:sz w:val="22"/>
                <w:szCs w:val="22"/>
                <w:lang w:val="fr-FR"/>
              </w:rPr>
            </w:pPr>
            <w:r>
              <w:rPr>
                <w:caps/>
                <w:sz w:val="22"/>
                <w:szCs w:val="22"/>
                <w:lang w:val="fr-FR"/>
              </w:rPr>
              <w:t>2</w:t>
            </w:r>
          </w:p>
        </w:tc>
      </w:tr>
      <w:tr w:rsidR="00BE30B7" w:rsidRPr="000C492D" w14:paraId="7403BE85" w14:textId="77777777" w:rsidTr="002341A9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1C3208B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Forma výuk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5C432D7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72DF1A60" w14:textId="77777777" w:rsidR="00BE30B7" w:rsidRPr="000C492D" w:rsidRDefault="00BE30B7" w:rsidP="002341A9">
            <w:pPr>
              <w:spacing w:before="120" w:after="120"/>
              <w:rPr>
                <w:caps/>
                <w:sz w:val="22"/>
                <w:szCs w:val="22"/>
              </w:rPr>
            </w:pPr>
            <w:r w:rsidRPr="000C492D">
              <w:rPr>
                <w:caps/>
                <w:sz w:val="22"/>
                <w:szCs w:val="22"/>
              </w:rPr>
              <w:t>seminář</w:t>
            </w:r>
          </w:p>
        </w:tc>
      </w:tr>
      <w:tr w:rsidR="00BE30B7" w:rsidRPr="000C492D" w14:paraId="18722068" w14:textId="77777777" w:rsidTr="002341A9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4EB0F904" w14:textId="77777777" w:rsidR="00BE30B7" w:rsidRPr="000C492D" w:rsidRDefault="00BE30B7" w:rsidP="002341A9">
            <w:pPr>
              <w:pStyle w:val="Nadpis1"/>
              <w:rPr>
                <w:sz w:val="22"/>
                <w:szCs w:val="22"/>
                <w:lang w:val="cs-CZ"/>
              </w:rPr>
            </w:pPr>
            <w:r w:rsidRPr="000C492D">
              <w:rPr>
                <w:sz w:val="22"/>
                <w:szCs w:val="22"/>
                <w:lang w:val="cs-CZ"/>
              </w:rPr>
              <w:t>Vyučující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64DDC4D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</w:tcPr>
          <w:p w14:paraId="24096B9D" w14:textId="77777777" w:rsidR="00BE30B7" w:rsidRPr="000C492D" w:rsidRDefault="00BE30B7" w:rsidP="002341A9">
            <w:pPr>
              <w:spacing w:before="120" w:after="120"/>
              <w:rPr>
                <w:sz w:val="22"/>
                <w:szCs w:val="22"/>
              </w:rPr>
            </w:pPr>
            <w:r w:rsidRPr="000C492D">
              <w:rPr>
                <w:sz w:val="22"/>
                <w:szCs w:val="22"/>
              </w:rPr>
              <w:t xml:space="preserve">prof. PhDr. PaedDr. </w:t>
            </w:r>
            <w:smartTag w:uri="urn:schemas-microsoft-com:office:smarttags" w:element="phone">
              <w:smartTagPr>
                <w:attr w:name="ProductID" w:val="Miloň Potměšil"/>
              </w:smartTagPr>
              <w:r w:rsidRPr="000C492D">
                <w:rPr>
                  <w:sz w:val="22"/>
                  <w:szCs w:val="22"/>
                </w:rPr>
                <w:t>Miloň Potměšil</w:t>
              </w:r>
            </w:smartTag>
            <w:r w:rsidRPr="000C492D">
              <w:rPr>
                <w:sz w:val="22"/>
                <w:szCs w:val="22"/>
              </w:rPr>
              <w:t xml:space="preserve">, Ph.D. </w:t>
            </w:r>
          </w:p>
        </w:tc>
      </w:tr>
    </w:tbl>
    <w:p w14:paraId="6D51FC5C" w14:textId="77777777" w:rsidR="00BE30B7" w:rsidRPr="000C492D" w:rsidRDefault="00BE30B7" w:rsidP="00BE30B7">
      <w:pPr>
        <w:rPr>
          <w:sz w:val="22"/>
          <w:szCs w:val="22"/>
        </w:rPr>
      </w:pPr>
    </w:p>
    <w:p w14:paraId="7D4B59AB" w14:textId="77777777" w:rsidR="00BE30B7" w:rsidRPr="000C492D" w:rsidRDefault="00BE30B7" w:rsidP="00BE30B7">
      <w:pPr>
        <w:rPr>
          <w:sz w:val="22"/>
          <w:szCs w:val="22"/>
        </w:rPr>
      </w:pPr>
    </w:p>
    <w:tbl>
      <w:tblPr>
        <w:tblW w:w="7990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50"/>
        <w:gridCol w:w="830"/>
        <w:gridCol w:w="6010"/>
      </w:tblGrid>
      <w:tr w:rsidR="00BE30B7" w:rsidRPr="000C492D" w14:paraId="196F1D8B" w14:textId="77777777" w:rsidTr="002341A9">
        <w:trPr>
          <w:gridAfter w:val="1"/>
          <w:wAfter w:w="6010" w:type="dxa"/>
          <w:jc w:val="center"/>
        </w:trPr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BBE5E3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proofErr w:type="gramStart"/>
            <w:r w:rsidRPr="000C492D">
              <w:rPr>
                <w:b/>
                <w:bCs/>
                <w:sz w:val="22"/>
                <w:szCs w:val="22"/>
              </w:rPr>
              <w:t>Výuka :</w:t>
            </w:r>
            <w:proofErr w:type="gramEnd"/>
          </w:p>
        </w:tc>
      </w:tr>
      <w:tr w:rsidR="00BE30B7" w:rsidRPr="000C492D" w14:paraId="513AFEA6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D1C6F" w14:textId="77777777" w:rsidR="00BE30B7" w:rsidRPr="000C492D" w:rsidRDefault="00BE30B7" w:rsidP="002341A9">
            <w:pPr>
              <w:jc w:val="center"/>
              <w:rPr>
                <w:b/>
                <w:bCs/>
                <w:sz w:val="22"/>
                <w:szCs w:val="22"/>
                <w:lang w:val="fr-FR"/>
              </w:rPr>
            </w:pPr>
            <w:r w:rsidRPr="000C492D">
              <w:rPr>
                <w:b/>
                <w:bCs/>
                <w:sz w:val="22"/>
                <w:szCs w:val="22"/>
                <w:lang w:val="fr-FR"/>
              </w:rPr>
              <w:t>Týden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8BE58" w14:textId="77777777" w:rsidR="00BE30B7" w:rsidRPr="000C492D" w:rsidRDefault="00BE30B7" w:rsidP="002341A9">
            <w:pPr>
              <w:jc w:val="center"/>
              <w:rPr>
                <w:b/>
                <w:bCs/>
                <w:sz w:val="22"/>
                <w:szCs w:val="22"/>
                <w:lang w:val="fr-FR"/>
              </w:rPr>
            </w:pPr>
            <w:r w:rsidRPr="000C492D">
              <w:rPr>
                <w:b/>
                <w:bCs/>
                <w:sz w:val="22"/>
                <w:szCs w:val="22"/>
                <w:lang w:val="fr-FR"/>
              </w:rPr>
              <w:t>Téma</w:t>
            </w:r>
          </w:p>
        </w:tc>
      </w:tr>
      <w:tr w:rsidR="00BE30B7" w:rsidRPr="000C492D" w14:paraId="2723AAFF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077C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  <w:lang w:val="fr-FR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AE017" w14:textId="2A617793" w:rsidR="00BE30B7" w:rsidRPr="000C492D" w:rsidRDefault="00BE30B7" w:rsidP="002341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je místo ve SPPG; zadání úkolu.</w:t>
            </w:r>
          </w:p>
        </w:tc>
      </w:tr>
      <w:tr w:rsidR="00BE30B7" w:rsidRPr="000C492D" w14:paraId="08D7A556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3CDE8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F0BE1" w14:textId="0D1738C2" w:rsidR="00BE30B7" w:rsidRPr="000C492D" w:rsidRDefault="00BE30B7" w:rsidP="002341A9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Norma a normalita – hodnocení výsledků zadané práce.</w:t>
            </w:r>
          </w:p>
        </w:tc>
      </w:tr>
      <w:tr w:rsidR="00BE30B7" w:rsidRPr="000C492D" w14:paraId="16E576A9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E8B9D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  <w:lang w:val="fr-FR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EE8CB" w14:textId="368A4DEE" w:rsidR="00BE30B7" w:rsidRPr="000C492D" w:rsidRDefault="00BE30B7" w:rsidP="002341A9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Inspirace nebo potřeba být ku pomoci.</w:t>
            </w:r>
          </w:p>
        </w:tc>
      </w:tr>
      <w:tr w:rsidR="00BE30B7" w:rsidRPr="000C492D" w14:paraId="6A698DBE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ECBC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7EE9C" w14:textId="1004C18B" w:rsidR="00BE30B7" w:rsidRPr="000C492D" w:rsidRDefault="00BE30B7" w:rsidP="002341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ýznam odlišnosti nebo zdravotního postižení.</w:t>
            </w:r>
          </w:p>
        </w:tc>
      </w:tr>
      <w:tr w:rsidR="00BE30B7" w:rsidRPr="000C492D" w14:paraId="21CBA827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F9F44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5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DED76" w14:textId="08041AB7" w:rsidR="00BE30B7" w:rsidRPr="000C492D" w:rsidRDefault="00BE30B7" w:rsidP="002341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ednotlivé druhy ZP a jejich pojetí.</w:t>
            </w:r>
          </w:p>
        </w:tc>
      </w:tr>
      <w:tr w:rsidR="00BE30B7" w:rsidRPr="000C492D" w14:paraId="754EBD92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EA34E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B795" w14:textId="0BA4A515" w:rsidR="00BE30B7" w:rsidRPr="000C492D" w:rsidRDefault="00BE30B7" w:rsidP="002341A9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Co na to APA style?</w:t>
            </w:r>
          </w:p>
        </w:tc>
      </w:tr>
      <w:tr w:rsidR="00BE30B7" w:rsidRPr="000C492D" w14:paraId="60AA23DB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278"/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B8059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7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CF57" w14:textId="7D215542" w:rsidR="00BE30B7" w:rsidRPr="00A66142" w:rsidRDefault="00BE30B7" w:rsidP="002341A9">
            <w:r>
              <w:t>Koncept ZP ve více aspektech.</w:t>
            </w:r>
          </w:p>
        </w:tc>
      </w:tr>
      <w:tr w:rsidR="00BE30B7" w:rsidRPr="000C492D" w14:paraId="53EF16D1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E6DEF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8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AD01F" w14:textId="76CF3E1E" w:rsidR="00BE30B7" w:rsidRPr="000C492D" w:rsidRDefault="00BE30B7" w:rsidP="002341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ovanost a její význam.</w:t>
            </w:r>
          </w:p>
        </w:tc>
      </w:tr>
      <w:tr w:rsidR="00BE30B7" w:rsidRPr="000C492D" w14:paraId="3BC71BFE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B3CCD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9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83506" w14:textId="041A2457" w:rsidR="00BE30B7" w:rsidRPr="000C492D" w:rsidRDefault="00BE30B7" w:rsidP="002341A9">
            <w:pPr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Nezávislost a její míra.</w:t>
            </w:r>
          </w:p>
        </w:tc>
      </w:tr>
      <w:tr w:rsidR="00BE30B7" w:rsidRPr="000C492D" w14:paraId="304BF1B2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9BFEE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10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4F371" w14:textId="19138586" w:rsidR="00BE30B7" w:rsidRPr="000C492D" w:rsidRDefault="00BE30B7" w:rsidP="002341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kro agresivita a její formy.</w:t>
            </w:r>
          </w:p>
        </w:tc>
      </w:tr>
      <w:tr w:rsidR="00BE30B7" w:rsidRPr="000C492D" w14:paraId="4BDD697D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4039E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11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BA8F4" w14:textId="4A439C66" w:rsidR="00BE30B7" w:rsidRPr="000C492D" w:rsidRDefault="00BE30B7" w:rsidP="002341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lastní praxe a její význam.</w:t>
            </w:r>
          </w:p>
        </w:tc>
      </w:tr>
      <w:tr w:rsidR="00BE30B7" w:rsidRPr="000C492D" w14:paraId="668BF7AB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4B9E1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12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B9B93" w14:textId="5C2F42D6" w:rsidR="00BE30B7" w:rsidRPr="000C492D" w:rsidRDefault="00BE30B7" w:rsidP="002341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sme připraveni na příští práci.</w:t>
            </w:r>
          </w:p>
        </w:tc>
      </w:tr>
      <w:tr w:rsidR="00BE30B7" w:rsidRPr="000C492D" w14:paraId="4DA413B9" w14:textId="77777777" w:rsidTr="002341A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94DD7" w14:textId="77777777" w:rsidR="00BE30B7" w:rsidRPr="000C492D" w:rsidRDefault="00BE30B7" w:rsidP="002341A9">
            <w:pPr>
              <w:ind w:right="-7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0C492D">
              <w:rPr>
                <w:b/>
                <w:bCs/>
                <w:i/>
                <w:iCs/>
                <w:sz w:val="22"/>
                <w:szCs w:val="22"/>
              </w:rPr>
              <w:t>13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BE81A" w14:textId="40706087" w:rsidR="00BE30B7" w:rsidRPr="00BE30B7" w:rsidRDefault="00BE30B7" w:rsidP="002341A9">
            <w:pPr>
              <w:pStyle w:val="Nadpis3"/>
              <w:jc w:val="both"/>
              <w:rPr>
                <w:b w:val="0"/>
                <w:bCs w:val="0"/>
                <w:sz w:val="22"/>
                <w:szCs w:val="22"/>
              </w:rPr>
            </w:pPr>
            <w:r w:rsidRPr="00BE30B7">
              <w:rPr>
                <w:b w:val="0"/>
                <w:bCs w:val="0"/>
              </w:rPr>
              <w:t>Závěrečné zhodnocení + písemná práce</w:t>
            </w:r>
            <w:r>
              <w:rPr>
                <w:b w:val="0"/>
                <w:bCs w:val="0"/>
              </w:rPr>
              <w:t xml:space="preserve"> </w:t>
            </w:r>
          </w:p>
        </w:tc>
      </w:tr>
    </w:tbl>
    <w:p w14:paraId="2A9577BA" w14:textId="77777777" w:rsidR="00BE30B7" w:rsidRPr="000C492D" w:rsidRDefault="00BE30B7" w:rsidP="00BE30B7">
      <w:pPr>
        <w:rPr>
          <w:b/>
          <w:bCs/>
          <w:sz w:val="22"/>
          <w:szCs w:val="22"/>
        </w:rPr>
      </w:pPr>
    </w:p>
    <w:tbl>
      <w:tblPr>
        <w:tblW w:w="907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7441"/>
      </w:tblGrid>
      <w:tr w:rsidR="00BE30B7" w:rsidRPr="000C492D" w14:paraId="3418478D" w14:textId="77777777" w:rsidTr="002341A9"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431ED40A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Způsob ukončení:</w:t>
            </w:r>
          </w:p>
        </w:tc>
        <w:tc>
          <w:tcPr>
            <w:tcW w:w="7441" w:type="dxa"/>
            <w:tcBorders>
              <w:top w:val="nil"/>
              <w:left w:val="nil"/>
              <w:bottom w:val="nil"/>
              <w:right w:val="nil"/>
            </w:tcBorders>
          </w:tcPr>
          <w:p w14:paraId="10B969B0" w14:textId="77777777" w:rsidR="00BE30B7" w:rsidRPr="000C492D" w:rsidRDefault="00BE30B7" w:rsidP="002341A9">
            <w:pPr>
              <w:spacing w:before="120" w:after="120"/>
              <w:rPr>
                <w:sz w:val="22"/>
                <w:szCs w:val="22"/>
              </w:rPr>
            </w:pPr>
            <w:r w:rsidRPr="000C492D">
              <w:rPr>
                <w:sz w:val="22"/>
                <w:szCs w:val="22"/>
              </w:rPr>
              <w:t>Zápočet</w:t>
            </w:r>
            <w:r>
              <w:rPr>
                <w:sz w:val="22"/>
                <w:szCs w:val="22"/>
              </w:rPr>
              <w:t>, zkouška</w:t>
            </w:r>
          </w:p>
        </w:tc>
      </w:tr>
      <w:tr w:rsidR="00BE30B7" w:rsidRPr="000C492D" w14:paraId="53F6F3C6" w14:textId="77777777" w:rsidTr="002341A9"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227DB20F" w14:textId="77777777" w:rsidR="00BE30B7" w:rsidRPr="000C492D" w:rsidRDefault="00BE30B7" w:rsidP="002341A9">
            <w:pPr>
              <w:spacing w:before="120" w:after="120"/>
              <w:rPr>
                <w:b/>
                <w:bCs/>
                <w:sz w:val="22"/>
                <w:szCs w:val="22"/>
              </w:rPr>
            </w:pPr>
            <w:r w:rsidRPr="000C492D">
              <w:rPr>
                <w:b/>
                <w:bCs/>
                <w:sz w:val="22"/>
                <w:szCs w:val="22"/>
              </w:rPr>
              <w:t>Podmínky ukončení:</w:t>
            </w:r>
          </w:p>
        </w:tc>
        <w:tc>
          <w:tcPr>
            <w:tcW w:w="7441" w:type="dxa"/>
            <w:tcBorders>
              <w:top w:val="nil"/>
              <w:left w:val="nil"/>
              <w:bottom w:val="nil"/>
              <w:right w:val="nil"/>
            </w:tcBorders>
          </w:tcPr>
          <w:p w14:paraId="4B24A804" w14:textId="77777777" w:rsidR="00BE30B7" w:rsidRPr="000C492D" w:rsidRDefault="00BE30B7" w:rsidP="002341A9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lnění podmínek k zápočtu: 80% účast, </w:t>
            </w:r>
            <w:r w:rsidRPr="000C492D">
              <w:rPr>
                <w:sz w:val="22"/>
                <w:szCs w:val="22"/>
              </w:rPr>
              <w:t>referát</w:t>
            </w:r>
            <w:r>
              <w:rPr>
                <w:sz w:val="22"/>
                <w:szCs w:val="22"/>
              </w:rPr>
              <w:t>, seminární práce, aktivní účast v seminářích;</w:t>
            </w:r>
          </w:p>
          <w:p w14:paraId="584E6EA1" w14:textId="77777777" w:rsidR="00BE30B7" w:rsidRPr="000C492D" w:rsidRDefault="00BE30B7" w:rsidP="002341A9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BE30B7" w:rsidRPr="000C492D" w14:paraId="41F3E728" w14:textId="77777777" w:rsidTr="002341A9"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</w:tcPr>
          <w:p w14:paraId="43F2D23D" w14:textId="77777777" w:rsidR="00BE30B7" w:rsidRPr="000C492D" w:rsidRDefault="00BE30B7" w:rsidP="002341A9">
            <w:pPr>
              <w:rPr>
                <w:b/>
                <w:bCs/>
                <w:sz w:val="22"/>
                <w:szCs w:val="22"/>
                <w:lang w:val="fr-FR"/>
              </w:rPr>
            </w:pPr>
            <w:r w:rsidRPr="000C492D">
              <w:rPr>
                <w:b/>
                <w:bCs/>
                <w:sz w:val="22"/>
                <w:szCs w:val="22"/>
                <w:lang w:val="fr-FR"/>
              </w:rPr>
              <w:t>Doporučená literatura:</w:t>
            </w:r>
          </w:p>
        </w:tc>
        <w:tc>
          <w:tcPr>
            <w:tcW w:w="7441" w:type="dxa"/>
            <w:tcBorders>
              <w:top w:val="nil"/>
              <w:left w:val="nil"/>
              <w:bottom w:val="nil"/>
              <w:right w:val="nil"/>
            </w:tcBorders>
          </w:tcPr>
          <w:p w14:paraId="557849CC" w14:textId="77777777" w:rsidR="00BE30B7" w:rsidRPr="000C492D" w:rsidRDefault="00BE30B7" w:rsidP="002341A9">
            <w:pPr>
              <w:rPr>
                <w:sz w:val="22"/>
                <w:szCs w:val="22"/>
              </w:rPr>
            </w:pPr>
            <w:r w:rsidRPr="000C492D">
              <w:rPr>
                <w:sz w:val="22"/>
                <w:szCs w:val="22"/>
              </w:rPr>
              <w:t>bude doplňována průběžně</w:t>
            </w:r>
          </w:p>
          <w:p w14:paraId="02B3F692" w14:textId="77777777" w:rsidR="00BE30B7" w:rsidRPr="000C492D" w:rsidRDefault="00BE30B7" w:rsidP="002341A9">
            <w:pPr>
              <w:rPr>
                <w:sz w:val="22"/>
                <w:szCs w:val="22"/>
              </w:rPr>
            </w:pPr>
          </w:p>
          <w:p w14:paraId="4D070240" w14:textId="77777777" w:rsidR="00BE30B7" w:rsidRPr="000C492D" w:rsidRDefault="00BE30B7" w:rsidP="002341A9">
            <w:pPr>
              <w:pStyle w:val="Odstavecseseznamem"/>
              <w:numPr>
                <w:ilvl w:val="0"/>
                <w:numId w:val="1"/>
              </w:numPr>
              <w:rPr>
                <w:sz w:val="22"/>
                <w:szCs w:val="22"/>
              </w:rPr>
            </w:pPr>
            <w:proofErr w:type="gramStart"/>
            <w:r w:rsidRPr="000C492D">
              <w:rPr>
                <w:sz w:val="22"/>
                <w:szCs w:val="22"/>
              </w:rPr>
              <w:t>VÁGNEROVÁ,M.</w:t>
            </w:r>
            <w:proofErr w:type="gramEnd"/>
            <w:r w:rsidRPr="000C492D">
              <w:rPr>
                <w:sz w:val="22"/>
                <w:szCs w:val="22"/>
              </w:rPr>
              <w:t xml:space="preserve">: Psychopatologie pro pomáhající profese. Portál. Praha 1999. </w:t>
            </w:r>
          </w:p>
          <w:p w14:paraId="20EE2879" w14:textId="77777777" w:rsidR="00BE30B7" w:rsidRPr="000C492D" w:rsidRDefault="00BE30B7" w:rsidP="002341A9">
            <w:pPr>
              <w:pStyle w:val="Odstavecseseznamem"/>
              <w:numPr>
                <w:ilvl w:val="0"/>
                <w:numId w:val="1"/>
              </w:numPr>
              <w:jc w:val="both"/>
              <w:rPr>
                <w:bCs/>
                <w:sz w:val="22"/>
                <w:szCs w:val="22"/>
              </w:rPr>
            </w:pPr>
            <w:r w:rsidRPr="000C492D">
              <w:rPr>
                <w:bCs/>
                <w:sz w:val="22"/>
                <w:szCs w:val="22"/>
              </w:rPr>
              <w:t xml:space="preserve">BLAŽEK, B., OLMROVÁ, J.: </w:t>
            </w:r>
            <w:r w:rsidRPr="000C492D">
              <w:rPr>
                <w:bCs/>
                <w:i/>
                <w:sz w:val="22"/>
                <w:szCs w:val="22"/>
              </w:rPr>
              <w:t>Světy postižených.</w:t>
            </w:r>
            <w:r w:rsidRPr="000C492D">
              <w:rPr>
                <w:bCs/>
                <w:sz w:val="22"/>
                <w:szCs w:val="22"/>
              </w:rPr>
              <w:t xml:space="preserve"> 1.vyd. Praha: Avicenum, 1988.</w:t>
            </w:r>
          </w:p>
          <w:p w14:paraId="6B935E8E" w14:textId="77777777" w:rsidR="00BE30B7" w:rsidRPr="000C492D" w:rsidRDefault="00BE30B7" w:rsidP="002341A9">
            <w:pPr>
              <w:pStyle w:val="Odstavecseseznamem"/>
              <w:numPr>
                <w:ilvl w:val="0"/>
                <w:numId w:val="1"/>
              </w:numPr>
              <w:jc w:val="both"/>
              <w:rPr>
                <w:i/>
                <w:sz w:val="22"/>
                <w:szCs w:val="22"/>
              </w:rPr>
            </w:pPr>
            <w:r w:rsidRPr="000C492D">
              <w:rPr>
                <w:sz w:val="22"/>
                <w:szCs w:val="22"/>
              </w:rPr>
              <w:t>MARKOVÁ, Z., STŘEDOVÁ, L.:</w:t>
            </w:r>
            <w:r w:rsidRPr="000C492D">
              <w:rPr>
                <w:i/>
                <w:sz w:val="22"/>
                <w:szCs w:val="22"/>
              </w:rPr>
              <w:t xml:space="preserve"> Mentálně postižené dítě v rodině. </w:t>
            </w:r>
            <w:r w:rsidRPr="000C492D">
              <w:rPr>
                <w:sz w:val="22"/>
                <w:szCs w:val="22"/>
              </w:rPr>
              <w:t xml:space="preserve">1. vyd. Praha: SPN, 1987. </w:t>
            </w:r>
          </w:p>
          <w:p w14:paraId="0F9F5B0F" w14:textId="77777777" w:rsidR="00BE30B7" w:rsidRPr="000C492D" w:rsidRDefault="00BE30B7" w:rsidP="002341A9">
            <w:pPr>
              <w:pStyle w:val="Odstavecseseznamem"/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0C492D">
              <w:rPr>
                <w:sz w:val="22"/>
                <w:szCs w:val="22"/>
              </w:rPr>
              <w:t xml:space="preserve">MATĚJČEK, Z.: </w:t>
            </w:r>
            <w:r w:rsidRPr="000C492D">
              <w:rPr>
                <w:i/>
                <w:sz w:val="22"/>
                <w:szCs w:val="22"/>
              </w:rPr>
              <w:t>Dítě a rodina v psychologickém poradenství.</w:t>
            </w:r>
            <w:r w:rsidRPr="000C492D">
              <w:rPr>
                <w:sz w:val="22"/>
                <w:szCs w:val="22"/>
              </w:rPr>
              <w:t xml:space="preserve"> 1. vyd. Praha: SPN, 1992. ISBN 80-04-25236-2</w:t>
            </w:r>
          </w:p>
          <w:p w14:paraId="6F751075" w14:textId="77777777" w:rsidR="00BE30B7" w:rsidRPr="000C492D" w:rsidRDefault="00BE30B7" w:rsidP="002341A9">
            <w:pPr>
              <w:pStyle w:val="Odstavecseseznamem"/>
              <w:numPr>
                <w:ilvl w:val="0"/>
                <w:numId w:val="1"/>
              </w:numPr>
              <w:jc w:val="both"/>
              <w:rPr>
                <w:rFonts w:cs="Times New Roman"/>
                <w:sz w:val="22"/>
                <w:szCs w:val="22"/>
                <w:lang w:bidi="ar-SA"/>
              </w:rPr>
            </w:pPr>
            <w:r w:rsidRPr="000C492D">
              <w:rPr>
                <w:sz w:val="22"/>
                <w:szCs w:val="22"/>
              </w:rPr>
              <w:t>OPATŘILOVÁ, D.(</w:t>
            </w:r>
            <w:proofErr w:type="spellStart"/>
            <w:r w:rsidRPr="000C492D">
              <w:rPr>
                <w:sz w:val="22"/>
                <w:szCs w:val="22"/>
              </w:rPr>
              <w:t>ed</w:t>
            </w:r>
            <w:proofErr w:type="spellEnd"/>
            <w:r w:rsidRPr="000C492D">
              <w:rPr>
                <w:sz w:val="22"/>
                <w:szCs w:val="22"/>
              </w:rPr>
              <w:t xml:space="preserve">.): </w:t>
            </w:r>
            <w:r w:rsidRPr="000C492D">
              <w:rPr>
                <w:i/>
                <w:sz w:val="22"/>
                <w:szCs w:val="22"/>
              </w:rPr>
              <w:t xml:space="preserve">Pedagogicko-psychologické poradenství a intervence v raném a předškolním věku u dětí se speciálními vzdělávacími </w:t>
            </w:r>
            <w:r w:rsidRPr="000C492D">
              <w:rPr>
                <w:i/>
                <w:sz w:val="22"/>
                <w:szCs w:val="22"/>
              </w:rPr>
              <w:lastRenderedPageBreak/>
              <w:t>potřebami.</w:t>
            </w:r>
            <w:r w:rsidRPr="000C492D">
              <w:rPr>
                <w:sz w:val="22"/>
                <w:szCs w:val="22"/>
              </w:rPr>
              <w:t xml:space="preserve"> 1.vyd. Brno: Masarykova </w:t>
            </w:r>
            <w:proofErr w:type="gramStart"/>
            <w:r w:rsidRPr="000C492D">
              <w:rPr>
                <w:sz w:val="22"/>
                <w:szCs w:val="22"/>
              </w:rPr>
              <w:t>univerzita - tisk</w:t>
            </w:r>
            <w:proofErr w:type="gramEnd"/>
            <w:r w:rsidRPr="000C492D">
              <w:rPr>
                <w:sz w:val="22"/>
                <w:szCs w:val="22"/>
              </w:rPr>
              <w:t xml:space="preserve"> SURSUM Tišnov, 2006. ISBN 80-210-3977-9.</w:t>
            </w:r>
          </w:p>
          <w:p w14:paraId="790559AD" w14:textId="77777777" w:rsidR="00BE30B7" w:rsidRPr="000C492D" w:rsidRDefault="00BE30B7" w:rsidP="002341A9">
            <w:pPr>
              <w:pStyle w:val="Odstavecseseznamem"/>
              <w:numPr>
                <w:ilvl w:val="0"/>
                <w:numId w:val="1"/>
              </w:numPr>
              <w:jc w:val="both"/>
              <w:rPr>
                <w:rFonts w:cs="Times New Roman"/>
                <w:sz w:val="22"/>
                <w:szCs w:val="22"/>
                <w:lang w:bidi="ar-SA"/>
              </w:rPr>
            </w:pPr>
            <w:r w:rsidRPr="008C575F">
              <w:rPr>
                <w:rFonts w:cs="Times New Roman"/>
                <w:caps/>
                <w:sz w:val="22"/>
                <w:szCs w:val="22"/>
                <w:lang w:bidi="ar-SA"/>
              </w:rPr>
              <w:t>Vágnerová</w:t>
            </w:r>
            <w:r w:rsidRPr="008C575F">
              <w:rPr>
                <w:rFonts w:cs="Times New Roman"/>
                <w:sz w:val="22"/>
                <w:szCs w:val="22"/>
                <w:lang w:bidi="ar-SA"/>
              </w:rPr>
              <w:t xml:space="preserve">, Marie, </w:t>
            </w:r>
            <w:r w:rsidRPr="008C575F">
              <w:rPr>
                <w:rFonts w:cs="Times New Roman"/>
                <w:caps/>
                <w:sz w:val="22"/>
                <w:szCs w:val="22"/>
                <w:lang w:bidi="ar-SA"/>
              </w:rPr>
              <w:t>Hadj-Moussová</w:t>
            </w:r>
            <w:r w:rsidRPr="008C575F">
              <w:rPr>
                <w:rFonts w:cs="Times New Roman"/>
                <w:sz w:val="22"/>
                <w:szCs w:val="22"/>
                <w:lang w:bidi="ar-SA"/>
              </w:rPr>
              <w:t xml:space="preserve">, Zuzana a </w:t>
            </w:r>
            <w:r w:rsidRPr="008C575F">
              <w:rPr>
                <w:rFonts w:cs="Times New Roman"/>
                <w:caps/>
                <w:sz w:val="22"/>
                <w:szCs w:val="22"/>
                <w:lang w:bidi="ar-SA"/>
              </w:rPr>
              <w:t>Štech</w:t>
            </w:r>
            <w:r w:rsidRPr="008C575F">
              <w:rPr>
                <w:rFonts w:cs="Times New Roman"/>
                <w:sz w:val="22"/>
                <w:szCs w:val="22"/>
                <w:lang w:bidi="ar-SA"/>
              </w:rPr>
              <w:t xml:space="preserve">, Stanislav. </w:t>
            </w:r>
            <w:r w:rsidRPr="008C575F">
              <w:rPr>
                <w:rFonts w:cs="Times New Roman"/>
                <w:i/>
                <w:iCs/>
                <w:sz w:val="22"/>
                <w:szCs w:val="22"/>
                <w:lang w:bidi="ar-SA"/>
              </w:rPr>
              <w:t>Psychologie handicapu</w:t>
            </w:r>
            <w:r w:rsidRPr="008C575F">
              <w:rPr>
                <w:rFonts w:cs="Times New Roman"/>
                <w:sz w:val="22"/>
                <w:szCs w:val="22"/>
                <w:lang w:bidi="ar-SA"/>
              </w:rPr>
              <w:t xml:space="preserve">. 2., </w:t>
            </w:r>
            <w:proofErr w:type="spellStart"/>
            <w:r w:rsidRPr="008C575F">
              <w:rPr>
                <w:rFonts w:cs="Times New Roman"/>
                <w:sz w:val="22"/>
                <w:szCs w:val="22"/>
                <w:lang w:bidi="ar-SA"/>
              </w:rPr>
              <w:t>přeprac</w:t>
            </w:r>
            <w:proofErr w:type="spellEnd"/>
            <w:r w:rsidRPr="008C575F">
              <w:rPr>
                <w:rFonts w:cs="Times New Roman"/>
                <w:sz w:val="22"/>
                <w:szCs w:val="22"/>
                <w:lang w:bidi="ar-SA"/>
              </w:rPr>
              <w:t xml:space="preserve">. vyd. Praha: Karolinum, </w:t>
            </w:r>
            <w:r>
              <w:rPr>
                <w:rFonts w:cs="Times New Roman"/>
                <w:sz w:val="22"/>
                <w:szCs w:val="22"/>
                <w:lang w:bidi="ar-SA"/>
              </w:rPr>
              <w:t>2004</w:t>
            </w:r>
            <w:r w:rsidRPr="008C575F">
              <w:rPr>
                <w:rFonts w:cs="Times New Roman"/>
                <w:sz w:val="22"/>
                <w:szCs w:val="22"/>
                <w:lang w:bidi="ar-SA"/>
              </w:rPr>
              <w:t>. 230 s. ISBN 80-7184-929-4.</w:t>
            </w:r>
          </w:p>
          <w:p w14:paraId="5D4E47BE" w14:textId="77777777" w:rsidR="00BE30B7" w:rsidRPr="000C492D" w:rsidRDefault="00BE30B7" w:rsidP="002341A9">
            <w:pPr>
              <w:pStyle w:val="Odstavecseseznamem"/>
              <w:numPr>
                <w:ilvl w:val="0"/>
                <w:numId w:val="1"/>
              </w:numPr>
              <w:jc w:val="both"/>
              <w:rPr>
                <w:rFonts w:cs="Times New Roman"/>
                <w:sz w:val="22"/>
                <w:szCs w:val="22"/>
                <w:lang w:bidi="ar-SA"/>
              </w:rPr>
            </w:pPr>
            <w:r w:rsidRPr="000C492D">
              <w:rPr>
                <w:caps/>
                <w:sz w:val="22"/>
                <w:szCs w:val="22"/>
              </w:rPr>
              <w:t>Potměšil</w:t>
            </w:r>
            <w:r w:rsidRPr="000C492D">
              <w:rPr>
                <w:sz w:val="22"/>
                <w:szCs w:val="22"/>
              </w:rPr>
              <w:t xml:space="preserve">, Miloň a kol. </w:t>
            </w:r>
            <w:r w:rsidRPr="000C492D">
              <w:rPr>
                <w:i/>
                <w:iCs/>
                <w:sz w:val="22"/>
                <w:szCs w:val="22"/>
              </w:rPr>
              <w:t>Psychosociální aspekty sluchového postižení</w:t>
            </w:r>
            <w:r w:rsidRPr="000C492D">
              <w:rPr>
                <w:sz w:val="22"/>
                <w:szCs w:val="22"/>
              </w:rPr>
              <w:t>. 1. vyd. Brno: Masarykova univerzita, 2010. 197 s. ISBN 978-80-210-5184-3.</w:t>
            </w:r>
          </w:p>
          <w:p w14:paraId="1F2334A5" w14:textId="77777777" w:rsidR="00BE30B7" w:rsidRPr="000C492D" w:rsidRDefault="00BE30B7" w:rsidP="002341A9">
            <w:pPr>
              <w:pStyle w:val="Odstavecseseznamem"/>
              <w:numPr>
                <w:ilvl w:val="0"/>
                <w:numId w:val="1"/>
              </w:numPr>
              <w:jc w:val="both"/>
              <w:rPr>
                <w:rFonts w:cs="Times New Roman"/>
                <w:sz w:val="22"/>
                <w:szCs w:val="22"/>
                <w:lang w:bidi="ar-SA"/>
              </w:rPr>
            </w:pPr>
            <w:r w:rsidRPr="000C492D">
              <w:rPr>
                <w:caps/>
                <w:sz w:val="22"/>
                <w:szCs w:val="22"/>
              </w:rPr>
              <w:t>Potměšil</w:t>
            </w:r>
            <w:r w:rsidRPr="000C492D">
              <w:rPr>
                <w:sz w:val="22"/>
                <w:szCs w:val="22"/>
              </w:rPr>
              <w:t xml:space="preserve">, Miloň. </w:t>
            </w:r>
            <w:r w:rsidRPr="000C492D">
              <w:rPr>
                <w:i/>
                <w:iCs/>
                <w:sz w:val="22"/>
                <w:szCs w:val="22"/>
              </w:rPr>
              <w:t>Sluchové postižení a sebereflexe</w:t>
            </w:r>
            <w:r w:rsidRPr="000C492D">
              <w:rPr>
                <w:sz w:val="22"/>
                <w:szCs w:val="22"/>
              </w:rPr>
              <w:t>. Vyd. 1. V Praze: Karolinum, 2007. 197 s. ISBN 978-80-246-1300-0.</w:t>
            </w:r>
          </w:p>
          <w:p w14:paraId="24A751A5" w14:textId="77777777" w:rsidR="00BE30B7" w:rsidRPr="000C492D" w:rsidRDefault="00BE30B7" w:rsidP="002341A9">
            <w:pPr>
              <w:jc w:val="both"/>
              <w:rPr>
                <w:sz w:val="22"/>
                <w:szCs w:val="22"/>
              </w:rPr>
            </w:pPr>
          </w:p>
        </w:tc>
      </w:tr>
    </w:tbl>
    <w:p w14:paraId="44F7B68F" w14:textId="77777777" w:rsidR="00BE30B7" w:rsidRPr="000C492D" w:rsidRDefault="00BE30B7" w:rsidP="00BE30B7">
      <w:pPr>
        <w:rPr>
          <w:sz w:val="22"/>
          <w:szCs w:val="22"/>
        </w:rPr>
      </w:pPr>
    </w:p>
    <w:p w14:paraId="6E235B4C" w14:textId="77777777" w:rsidR="00BE30B7" w:rsidRPr="000C492D" w:rsidRDefault="00BE30B7" w:rsidP="00BE30B7">
      <w:pPr>
        <w:rPr>
          <w:sz w:val="22"/>
          <w:szCs w:val="22"/>
        </w:rPr>
      </w:pPr>
    </w:p>
    <w:p w14:paraId="5D725A29" w14:textId="77777777" w:rsidR="00BE30B7" w:rsidRPr="000C492D" w:rsidRDefault="00BE30B7" w:rsidP="00BE30B7">
      <w:pPr>
        <w:rPr>
          <w:sz w:val="22"/>
          <w:szCs w:val="22"/>
        </w:rPr>
      </w:pPr>
    </w:p>
    <w:p w14:paraId="06F9B1F0" w14:textId="77777777" w:rsidR="00BE30B7" w:rsidRPr="000C492D" w:rsidRDefault="00BE30B7" w:rsidP="00BE30B7">
      <w:pPr>
        <w:rPr>
          <w:sz w:val="22"/>
          <w:szCs w:val="22"/>
        </w:rPr>
      </w:pPr>
    </w:p>
    <w:p w14:paraId="342BEBE7" w14:textId="77777777" w:rsidR="00BE30B7" w:rsidRPr="000C492D" w:rsidRDefault="00BE30B7" w:rsidP="00BE30B7">
      <w:pPr>
        <w:rPr>
          <w:sz w:val="22"/>
          <w:szCs w:val="22"/>
        </w:rPr>
      </w:pPr>
    </w:p>
    <w:p w14:paraId="1405BABD" w14:textId="77777777" w:rsidR="00BE30B7" w:rsidRPr="000C492D" w:rsidRDefault="00BE30B7" w:rsidP="00BE30B7">
      <w:pPr>
        <w:rPr>
          <w:sz w:val="22"/>
          <w:szCs w:val="22"/>
        </w:rPr>
      </w:pPr>
    </w:p>
    <w:p w14:paraId="3AD99284" w14:textId="77777777" w:rsidR="00BE30B7" w:rsidRDefault="00BE30B7" w:rsidP="00BE30B7"/>
    <w:p w14:paraId="47D6B216" w14:textId="77777777" w:rsidR="00BE30B7" w:rsidRDefault="00BE30B7" w:rsidP="00BE30B7"/>
    <w:p w14:paraId="127AD18F" w14:textId="77777777" w:rsidR="00BE30B7" w:rsidRDefault="00BE30B7" w:rsidP="00BE30B7"/>
    <w:p w14:paraId="20A77C19" w14:textId="77777777" w:rsidR="0051521F" w:rsidRDefault="0051521F"/>
    <w:sectPr w:rsidR="005152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3631D"/>
    <w:multiLevelType w:val="hybridMultilevel"/>
    <w:tmpl w:val="E77AD7B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sjAzMLGwNDc1NTFT0lEKTi0uzszPAykwrAUAkI71MiwAAAA="/>
  </w:docVars>
  <w:rsids>
    <w:rsidRoot w:val="00BE30B7"/>
    <w:rsid w:val="0051521F"/>
    <w:rsid w:val="0068197A"/>
    <w:rsid w:val="006D4435"/>
    <w:rsid w:val="00BE3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hone"/>
  <w:shapeDefaults>
    <o:shapedefaults v:ext="edit" spidmax="1026"/>
    <o:shapelayout v:ext="edit">
      <o:idmap v:ext="edit" data="1"/>
    </o:shapelayout>
  </w:shapeDefaults>
  <w:decimalSymbol w:val=","/>
  <w:listSeparator w:val=";"/>
  <w14:docId w14:val="329D7CE2"/>
  <w15:chartTrackingRefBased/>
  <w15:docId w15:val="{25CD358E-66A1-4491-A2C0-25492A8B1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E30B7"/>
    <w:pPr>
      <w:spacing w:after="0" w:line="240" w:lineRule="auto"/>
    </w:pPr>
    <w:rPr>
      <w:rFonts w:ascii="Times New Roman" w:eastAsia="Times New Roman" w:hAnsi="Times New Roman" w:cs="Arial Unicode MS"/>
      <w:sz w:val="24"/>
      <w:szCs w:val="24"/>
      <w:lang w:eastAsia="cs-CZ" w:bidi="si-LK"/>
    </w:rPr>
  </w:style>
  <w:style w:type="paragraph" w:styleId="Nadpis1">
    <w:name w:val="heading 1"/>
    <w:basedOn w:val="Normln"/>
    <w:next w:val="Normln"/>
    <w:link w:val="Nadpis1Char"/>
    <w:qFormat/>
    <w:rsid w:val="00BE30B7"/>
    <w:pPr>
      <w:keepNext/>
      <w:spacing w:before="120" w:after="120"/>
      <w:outlineLvl w:val="0"/>
    </w:pPr>
    <w:rPr>
      <w:b/>
      <w:bCs/>
      <w:sz w:val="28"/>
      <w:szCs w:val="28"/>
      <w:lang w:val="en-US"/>
    </w:rPr>
  </w:style>
  <w:style w:type="paragraph" w:styleId="Nadpis2">
    <w:name w:val="heading 2"/>
    <w:basedOn w:val="Normln"/>
    <w:next w:val="Normln"/>
    <w:link w:val="Nadpis2Char"/>
    <w:qFormat/>
    <w:rsid w:val="00BE30B7"/>
    <w:pPr>
      <w:keepNext/>
      <w:spacing w:before="120" w:after="120"/>
      <w:outlineLvl w:val="1"/>
    </w:pPr>
    <w:rPr>
      <w:sz w:val="28"/>
      <w:szCs w:val="28"/>
    </w:rPr>
  </w:style>
  <w:style w:type="paragraph" w:styleId="Nadpis3">
    <w:name w:val="heading 3"/>
    <w:basedOn w:val="Normln"/>
    <w:next w:val="Normln"/>
    <w:link w:val="Nadpis3Char"/>
    <w:qFormat/>
    <w:rsid w:val="00BE30B7"/>
    <w:pPr>
      <w:keepNext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BE30B7"/>
    <w:rPr>
      <w:rFonts w:ascii="Times New Roman" w:eastAsia="Times New Roman" w:hAnsi="Times New Roman" w:cs="Arial Unicode MS"/>
      <w:b/>
      <w:bCs/>
      <w:sz w:val="28"/>
      <w:szCs w:val="28"/>
      <w:lang w:val="en-US" w:eastAsia="cs-CZ" w:bidi="si-LK"/>
    </w:rPr>
  </w:style>
  <w:style w:type="character" w:customStyle="1" w:styleId="Nadpis2Char">
    <w:name w:val="Nadpis 2 Char"/>
    <w:basedOn w:val="Standardnpsmoodstavce"/>
    <w:link w:val="Nadpis2"/>
    <w:rsid w:val="00BE30B7"/>
    <w:rPr>
      <w:rFonts w:ascii="Times New Roman" w:eastAsia="Times New Roman" w:hAnsi="Times New Roman" w:cs="Arial Unicode MS"/>
      <w:sz w:val="28"/>
      <w:szCs w:val="28"/>
      <w:lang w:eastAsia="cs-CZ" w:bidi="si-LK"/>
    </w:rPr>
  </w:style>
  <w:style w:type="character" w:customStyle="1" w:styleId="Nadpis3Char">
    <w:name w:val="Nadpis 3 Char"/>
    <w:basedOn w:val="Standardnpsmoodstavce"/>
    <w:link w:val="Nadpis3"/>
    <w:rsid w:val="00BE30B7"/>
    <w:rPr>
      <w:rFonts w:ascii="Times New Roman" w:eastAsia="Times New Roman" w:hAnsi="Times New Roman" w:cs="Arial Unicode MS"/>
      <w:b/>
      <w:bCs/>
      <w:sz w:val="24"/>
      <w:szCs w:val="24"/>
      <w:lang w:eastAsia="cs-CZ" w:bidi="si-LK"/>
    </w:rPr>
  </w:style>
  <w:style w:type="paragraph" w:styleId="Odstavecseseznamem">
    <w:name w:val="List Paragraph"/>
    <w:basedOn w:val="Normln"/>
    <w:uiPriority w:val="34"/>
    <w:qFormat/>
    <w:rsid w:val="00BE30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88</Words>
  <Characters>1701</Characters>
  <Application>Microsoft Office Word</Application>
  <DocSecurity>0</DocSecurity>
  <Lines>14</Lines>
  <Paragraphs>3</Paragraphs>
  <ScaleCrop>false</ScaleCrop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mesil Milon</dc:creator>
  <cp:keywords/>
  <dc:description/>
  <cp:lastModifiedBy>Potmesil Milon</cp:lastModifiedBy>
  <cp:revision>1</cp:revision>
  <dcterms:created xsi:type="dcterms:W3CDTF">2022-02-12T08:36:00Z</dcterms:created>
  <dcterms:modified xsi:type="dcterms:W3CDTF">2022-02-12T08:46:00Z</dcterms:modified>
</cp:coreProperties>
</file>